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7F02E" w14:textId="5DFE2098" w:rsidR="005C69C9" w:rsidRPr="001C657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34"/>
          <w:szCs w:val="34"/>
        </w:rPr>
      </w:pPr>
      <w:r w:rsidRPr="001C657B">
        <w:rPr>
          <w:rFonts w:ascii="Arial" w:hAnsi="Arial" w:cs="Arial"/>
          <w:b/>
          <w:bCs/>
          <w:sz w:val="34"/>
          <w:szCs w:val="34"/>
        </w:rPr>
        <w:t>BUKU CATATAN HARIAN (LOGBOOK)</w:t>
      </w:r>
    </w:p>
    <w:p w14:paraId="79354EFE" w14:textId="3C6F1EF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C657B">
        <w:rPr>
          <w:rFonts w:ascii="Arial" w:hAnsi="Arial" w:cs="Arial"/>
          <w:b/>
          <w:bCs/>
          <w:sz w:val="34"/>
          <w:szCs w:val="34"/>
        </w:rPr>
        <w:t xml:space="preserve">KKN UNNES BERSAMA </w:t>
      </w:r>
      <w:r w:rsidR="00251CDB">
        <w:rPr>
          <w:rFonts w:ascii="Arial" w:hAnsi="Arial" w:cs="Arial"/>
          <w:b/>
          <w:bCs/>
          <w:sz w:val="34"/>
          <w:szCs w:val="34"/>
        </w:rPr>
        <w:t>MEL</w:t>
      </w:r>
      <w:r w:rsidRPr="001C657B">
        <w:rPr>
          <w:rFonts w:ascii="Arial" w:hAnsi="Arial" w:cs="Arial"/>
          <w:b/>
          <w:bCs/>
          <w:sz w:val="34"/>
          <w:szCs w:val="34"/>
        </w:rPr>
        <w:t>AWAN COVID-19</w:t>
      </w:r>
    </w:p>
    <w:p w14:paraId="6976AB0B" w14:textId="088CA17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61AE4E4" w14:textId="20CBBB13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2D47CE0" w14:textId="6CC78752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F4ED9" w14:textId="7186266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EC10B83" wp14:editId="3A30BAD0">
            <wp:extent cx="1857375" cy="1857375"/>
            <wp:effectExtent l="0" t="0" r="9525" b="9525"/>
            <wp:docPr id="1" name="Picture 1" descr="War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rn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D60A4" w14:textId="637D73F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ED6950F" w14:textId="20379F0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0DDCEE1" w14:textId="77777777" w:rsidR="00DC3EEF" w:rsidRDefault="00DC3EEF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BD9EE24" w14:textId="3291A87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8F94284" w14:textId="2D796E89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6925A88" w14:textId="628F7049" w:rsidR="00792DAC" w:rsidRPr="00156E1F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56E1F">
        <w:rPr>
          <w:rFonts w:ascii="Arial" w:hAnsi="Arial" w:cs="Arial"/>
          <w:b/>
          <w:bCs/>
          <w:sz w:val="24"/>
          <w:szCs w:val="24"/>
        </w:rPr>
        <w:t>IDENTITAS MAHASISWA</w:t>
      </w:r>
      <w:r w:rsidR="00156E1F" w:rsidRPr="00156E1F">
        <w:rPr>
          <w:rFonts w:ascii="Arial" w:hAnsi="Arial" w:cs="Arial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283"/>
        <w:gridCol w:w="3006"/>
      </w:tblGrid>
      <w:tr w:rsidR="00792DAC" w14:paraId="05221542" w14:textId="77777777" w:rsidTr="00EA519B">
        <w:trPr>
          <w:jc w:val="center"/>
        </w:trPr>
        <w:tc>
          <w:tcPr>
            <w:tcW w:w="3005" w:type="dxa"/>
          </w:tcPr>
          <w:p w14:paraId="6D97785B" w14:textId="2E76AB24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Nama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ahasiswa</w:t>
            </w:r>
            <w:proofErr w:type="spellEnd"/>
          </w:p>
        </w:tc>
        <w:tc>
          <w:tcPr>
            <w:tcW w:w="251" w:type="dxa"/>
          </w:tcPr>
          <w:p w14:paraId="66F13736" w14:textId="1990530E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EE01212" w14:textId="5DB33DD6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Rizk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fandi</w:t>
            </w:r>
            <w:proofErr w:type="spellEnd"/>
          </w:p>
        </w:tc>
      </w:tr>
      <w:tr w:rsidR="00792DAC" w14:paraId="146274D6" w14:textId="77777777" w:rsidTr="00EA519B">
        <w:trPr>
          <w:jc w:val="center"/>
        </w:trPr>
        <w:tc>
          <w:tcPr>
            <w:tcW w:w="3005" w:type="dxa"/>
          </w:tcPr>
          <w:p w14:paraId="0EC08C0D" w14:textId="436F4636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M</w:t>
            </w:r>
          </w:p>
        </w:tc>
        <w:tc>
          <w:tcPr>
            <w:tcW w:w="251" w:type="dxa"/>
          </w:tcPr>
          <w:p w14:paraId="0BC99622" w14:textId="1EE55498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914DCC" w14:textId="13EB99B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612418021</w:t>
            </w:r>
          </w:p>
        </w:tc>
      </w:tr>
      <w:tr w:rsidR="00792DAC" w14:paraId="1067FC54" w14:textId="77777777" w:rsidTr="00F74A3B">
        <w:trPr>
          <w:trHeight w:val="143"/>
          <w:jc w:val="center"/>
        </w:trPr>
        <w:tc>
          <w:tcPr>
            <w:tcW w:w="3005" w:type="dxa"/>
          </w:tcPr>
          <w:p w14:paraId="030553CB" w14:textId="7D784182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i/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Jurusan</w:t>
            </w:r>
            <w:proofErr w:type="spellEnd"/>
          </w:p>
        </w:tc>
        <w:tc>
          <w:tcPr>
            <w:tcW w:w="251" w:type="dxa"/>
          </w:tcPr>
          <w:p w14:paraId="7E6C3AD4" w14:textId="097617A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919DE0B" w14:textId="06F4409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istem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nformasi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/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lmu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komputer</w:t>
            </w:r>
            <w:proofErr w:type="spellEnd"/>
          </w:p>
        </w:tc>
      </w:tr>
      <w:tr w:rsidR="00792DAC" w14:paraId="73A21F5A" w14:textId="77777777" w:rsidTr="00EA519B">
        <w:trPr>
          <w:jc w:val="center"/>
        </w:trPr>
        <w:tc>
          <w:tcPr>
            <w:tcW w:w="3005" w:type="dxa"/>
          </w:tcPr>
          <w:p w14:paraId="33566904" w14:textId="2D635B2C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Fakultas</w:t>
            </w:r>
            <w:proofErr w:type="spellEnd"/>
          </w:p>
        </w:tc>
        <w:tc>
          <w:tcPr>
            <w:tcW w:w="251" w:type="dxa"/>
          </w:tcPr>
          <w:p w14:paraId="15079526" w14:textId="57AD76E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5EF18C59" w14:textId="78A1735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Matematika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dan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Ilmu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Pengetahu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Alam</w:t>
            </w:r>
            <w:proofErr w:type="spellEnd"/>
          </w:p>
        </w:tc>
      </w:tr>
      <w:tr w:rsidR="00792DAC" w14:paraId="049E1BC2" w14:textId="77777777" w:rsidTr="00EA519B">
        <w:trPr>
          <w:jc w:val="center"/>
        </w:trPr>
        <w:tc>
          <w:tcPr>
            <w:tcW w:w="3005" w:type="dxa"/>
          </w:tcPr>
          <w:p w14:paraId="64C05340" w14:textId="719CBD1E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esa</w:t>
            </w:r>
            <w:proofErr w:type="spellEnd"/>
          </w:p>
        </w:tc>
        <w:tc>
          <w:tcPr>
            <w:tcW w:w="251" w:type="dxa"/>
          </w:tcPr>
          <w:p w14:paraId="4146ACC5" w14:textId="25102F12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5ED855" w14:textId="283BD1A4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Jatirejo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</w:p>
        </w:tc>
      </w:tr>
      <w:tr w:rsidR="00792DAC" w14:paraId="6996FE1F" w14:textId="77777777" w:rsidTr="00EA519B">
        <w:trPr>
          <w:jc w:val="center"/>
        </w:trPr>
        <w:tc>
          <w:tcPr>
            <w:tcW w:w="3005" w:type="dxa"/>
          </w:tcPr>
          <w:p w14:paraId="4B5B7EFB" w14:textId="482F7F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ecamatan</w:t>
            </w:r>
            <w:proofErr w:type="spellEnd"/>
          </w:p>
        </w:tc>
        <w:tc>
          <w:tcPr>
            <w:tcW w:w="251" w:type="dxa"/>
          </w:tcPr>
          <w:p w14:paraId="10234F29" w14:textId="614A08B9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35A0818E" w14:textId="30749FD9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Suruh</w:t>
            </w:r>
            <w:proofErr w:type="spellEnd"/>
          </w:p>
        </w:tc>
      </w:tr>
      <w:tr w:rsidR="00792DAC" w14:paraId="77FF60D9" w14:textId="77777777" w:rsidTr="00EA519B">
        <w:trPr>
          <w:jc w:val="center"/>
        </w:trPr>
        <w:tc>
          <w:tcPr>
            <w:tcW w:w="3005" w:type="dxa"/>
          </w:tcPr>
          <w:p w14:paraId="79C01906" w14:textId="745FD4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Kabupaten</w:t>
            </w:r>
            <w:proofErr w:type="spellEnd"/>
          </w:p>
        </w:tc>
        <w:tc>
          <w:tcPr>
            <w:tcW w:w="251" w:type="dxa"/>
          </w:tcPr>
          <w:p w14:paraId="598D0220" w14:textId="1B76F6C3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19764B6" w14:textId="05B09653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marang</w:t>
            </w:r>
          </w:p>
        </w:tc>
      </w:tr>
      <w:tr w:rsidR="00792DAC" w14:paraId="7B3E37F5" w14:textId="77777777" w:rsidTr="00EA519B">
        <w:trPr>
          <w:jc w:val="center"/>
        </w:trPr>
        <w:tc>
          <w:tcPr>
            <w:tcW w:w="3005" w:type="dxa"/>
          </w:tcPr>
          <w:p w14:paraId="33B61E1D" w14:textId="5DDA070F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DPL</w:t>
            </w:r>
          </w:p>
        </w:tc>
        <w:tc>
          <w:tcPr>
            <w:tcW w:w="251" w:type="dxa"/>
          </w:tcPr>
          <w:p w14:paraId="6CAE18AC" w14:textId="26DFFDAD" w:rsidR="00792DAC" w:rsidRDefault="00EA519B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6DF56C07" w14:textId="06CA73E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proofErr w:type="spellStart"/>
            <w:r>
              <w:rPr>
                <w:rFonts w:ascii="Arial" w:hAnsi="Arial" w:cs="Arial"/>
                <w:sz w:val="24"/>
                <w:szCs w:val="24"/>
              </w:rPr>
              <w:t>Dr.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Gunawan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>,</w:t>
            </w:r>
            <w:r w:rsidR="00270731">
              <w:rPr>
                <w:rFonts w:ascii="Arial" w:hAnsi="Arial" w:cs="Arial"/>
                <w:sz w:val="24"/>
                <w:szCs w:val="24"/>
              </w:rPr>
              <w:t xml:space="preserve">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S.</w:t>
            </w:r>
            <w:r w:rsidR="00270731">
              <w:rPr>
                <w:rFonts w:ascii="Arial" w:hAnsi="Arial" w:cs="Arial"/>
                <w:sz w:val="24"/>
                <w:szCs w:val="24"/>
              </w:rPr>
              <w:t>sos</w:t>
            </w:r>
            <w:proofErr w:type="spellEnd"/>
            <w:r>
              <w:rPr>
                <w:rFonts w:ascii="Arial" w:hAnsi="Arial" w:cs="Arial"/>
                <w:sz w:val="24"/>
                <w:szCs w:val="24"/>
              </w:rPr>
              <w:t xml:space="preserve">, </w:t>
            </w:r>
            <w:proofErr w:type="spellStart"/>
            <w:r>
              <w:rPr>
                <w:rFonts w:ascii="Arial" w:hAnsi="Arial" w:cs="Arial"/>
                <w:sz w:val="24"/>
                <w:szCs w:val="24"/>
              </w:rPr>
              <w:t>M.</w:t>
            </w:r>
            <w:r w:rsidR="00270731">
              <w:rPr>
                <w:rFonts w:ascii="Arial" w:hAnsi="Arial" w:cs="Arial"/>
                <w:sz w:val="24"/>
                <w:szCs w:val="24"/>
              </w:rPr>
              <w:t>hum</w:t>
            </w:r>
            <w:proofErr w:type="spellEnd"/>
          </w:p>
        </w:tc>
      </w:tr>
    </w:tbl>
    <w:p w14:paraId="2F985B94" w14:textId="48EC32C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72966" w14:textId="6B1BF768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AEF4A51" w14:textId="3902D0E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C141E35" w14:textId="6AD7A24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D7890FF" w14:textId="04CBCAAE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92B2757" w14:textId="2790FBF0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1DFD09" w14:textId="1980E364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A031C0" w14:textId="1CA139F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03AADDA" w14:textId="162C873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54D49E3" w14:textId="77777777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88068FE" w14:textId="77777777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29926B6" w14:textId="1E906D75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 xml:space="preserve">PUSAT PENGEMBANGAN KKN </w:t>
      </w:r>
    </w:p>
    <w:p w14:paraId="25C3E744" w14:textId="36BB3AFE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LEMBAGA PENELITIAN DAN PENGABDIAN KEPADA MASYARAKAT</w:t>
      </w:r>
    </w:p>
    <w:p w14:paraId="47D2E243" w14:textId="00D50A97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UNIVERSITAS NEGERI SEMARANG</w:t>
      </w:r>
    </w:p>
    <w:p w14:paraId="77867257" w14:textId="77F06EEF" w:rsidR="00792DAC" w:rsidRDefault="00792DAC" w:rsidP="004C772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EA519B">
        <w:rPr>
          <w:rFonts w:ascii="Arial" w:hAnsi="Arial" w:cs="Arial"/>
          <w:b/>
          <w:bCs/>
          <w:sz w:val="26"/>
          <w:szCs w:val="26"/>
        </w:rPr>
        <w:t>TAHUN 202</w:t>
      </w:r>
      <w:r w:rsidR="00652F07">
        <w:rPr>
          <w:rFonts w:ascii="Arial" w:hAnsi="Arial" w:cs="Arial"/>
          <w:b/>
          <w:bCs/>
          <w:sz w:val="26"/>
          <w:szCs w:val="26"/>
        </w:rPr>
        <w:t>1</w:t>
      </w:r>
      <w:r>
        <w:rPr>
          <w:rFonts w:ascii="Arial" w:hAnsi="Arial" w:cs="Arial"/>
          <w:sz w:val="24"/>
          <w:szCs w:val="24"/>
        </w:rPr>
        <w:br w:type="page"/>
      </w:r>
    </w:p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134608" w:rsidRPr="00064129" w14:paraId="1CB5DE4B" w14:textId="77777777" w:rsidTr="00134608">
        <w:trPr>
          <w:jc w:val="center"/>
        </w:trPr>
        <w:tc>
          <w:tcPr>
            <w:tcW w:w="1416" w:type="dxa"/>
          </w:tcPr>
          <w:p w14:paraId="75E8756C" w14:textId="1EACB3D6" w:rsidR="00134608" w:rsidRPr="00064129" w:rsidRDefault="00134608" w:rsidP="009274B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lastRenderedPageBreak/>
              <w:drawing>
                <wp:inline distT="0" distB="0" distL="0" distR="0" wp14:anchorId="2EDDC70F" wp14:editId="627BCC11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2BEC90E4" w14:textId="77777777" w:rsidR="00134608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>LOGBOOK</w:t>
            </w:r>
          </w:p>
          <w:p w14:paraId="5A2296D1" w14:textId="2D7F45D5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 xml:space="preserve">KKN UNNES BERSAMA </w:t>
            </w:r>
            <w:r>
              <w:rPr>
                <w:rFonts w:ascii="Arial" w:hAnsi="Arial" w:cs="Arial"/>
                <w:sz w:val="24"/>
                <w:szCs w:val="24"/>
              </w:rPr>
              <w:t>ME</w:t>
            </w:r>
            <w:r w:rsidRPr="00064129">
              <w:rPr>
                <w:rFonts w:ascii="Arial" w:hAnsi="Arial" w:cs="Arial"/>
                <w:sz w:val="24"/>
                <w:szCs w:val="24"/>
              </w:rPr>
              <w:t>LAWAN COVID-19</w:t>
            </w:r>
          </w:p>
        </w:tc>
        <w:tc>
          <w:tcPr>
            <w:tcW w:w="1738" w:type="dxa"/>
            <w:vAlign w:val="center"/>
          </w:tcPr>
          <w:p w14:paraId="43BF4B3B" w14:textId="2420DC1A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C800078" wp14:editId="0C9E130B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477050" w14:textId="2FA68291" w:rsidR="002E2E65" w:rsidRDefault="002E2E65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1EBD111" w14:textId="17C829E0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ama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Rizki</w:t>
      </w:r>
      <w:proofErr w:type="spellEnd"/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Afandi</w:t>
      </w:r>
      <w:proofErr w:type="spellEnd"/>
    </w:p>
    <w:p w14:paraId="25D27373" w14:textId="43723225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4612418021</w:t>
      </w:r>
      <w:r>
        <w:rPr>
          <w:rFonts w:ascii="Arial" w:hAnsi="Arial" w:cs="Arial"/>
          <w:sz w:val="24"/>
          <w:szCs w:val="24"/>
          <w:lang w:val="en-US"/>
        </w:rPr>
        <w:br/>
      </w:r>
      <w:proofErr w:type="spellStart"/>
      <w:r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F74A3B">
        <w:rPr>
          <w:rFonts w:ascii="Arial" w:hAnsi="Arial" w:cs="Arial"/>
          <w:sz w:val="24"/>
          <w:szCs w:val="24"/>
          <w:lang w:val="en-US"/>
        </w:rPr>
        <w:t>Jatirejo</w:t>
      </w:r>
      <w:proofErr w:type="spellEnd"/>
    </w:p>
    <w:p w14:paraId="3EA6DF16" w14:textId="77777777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W w:w="96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552"/>
        <w:gridCol w:w="4536"/>
        <w:gridCol w:w="993"/>
        <w:gridCol w:w="992"/>
      </w:tblGrid>
      <w:tr w:rsidR="00A667DC" w14:paraId="05037DCD" w14:textId="77777777" w:rsidTr="00482800">
        <w:trPr>
          <w:tblHeader/>
          <w:jc w:val="center"/>
        </w:trPr>
        <w:tc>
          <w:tcPr>
            <w:tcW w:w="562" w:type="dxa"/>
            <w:vMerge w:val="restart"/>
            <w:vAlign w:val="center"/>
          </w:tcPr>
          <w:p w14:paraId="4CB1F5DE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2552" w:type="dxa"/>
            <w:vMerge w:val="restart"/>
            <w:vAlign w:val="center"/>
          </w:tcPr>
          <w:p w14:paraId="62321E49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 xml:space="preserve">Hari, </w:t>
            </w:r>
            <w:proofErr w:type="spellStart"/>
            <w:r>
              <w:rPr>
                <w:b/>
                <w:sz w:val="24"/>
                <w:szCs w:val="24"/>
              </w:rPr>
              <w:t>tanggal</w:t>
            </w:r>
            <w:proofErr w:type="spellEnd"/>
          </w:p>
        </w:tc>
        <w:tc>
          <w:tcPr>
            <w:tcW w:w="4536" w:type="dxa"/>
            <w:vMerge w:val="restart"/>
            <w:vAlign w:val="center"/>
          </w:tcPr>
          <w:p w14:paraId="37C0D227" w14:textId="3E957000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Uraian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Kegiatan</w:t>
            </w:r>
            <w:proofErr w:type="spellEnd"/>
            <w:r>
              <w:rPr>
                <w:b/>
                <w:sz w:val="24"/>
                <w:szCs w:val="24"/>
              </w:rPr>
              <w:t xml:space="preserve"> dan Link Bukti</w:t>
            </w:r>
          </w:p>
        </w:tc>
        <w:tc>
          <w:tcPr>
            <w:tcW w:w="1985" w:type="dxa"/>
            <w:gridSpan w:val="2"/>
          </w:tcPr>
          <w:p w14:paraId="7B4AF0C4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tus</w:t>
            </w:r>
          </w:p>
        </w:tc>
      </w:tr>
      <w:tr w:rsidR="00A667DC" w14:paraId="7944C595" w14:textId="77777777" w:rsidTr="00482800">
        <w:trPr>
          <w:tblHeader/>
          <w:jc w:val="center"/>
        </w:trPr>
        <w:tc>
          <w:tcPr>
            <w:tcW w:w="562" w:type="dxa"/>
            <w:vMerge/>
            <w:vAlign w:val="center"/>
          </w:tcPr>
          <w:p w14:paraId="71FDD8D8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552" w:type="dxa"/>
            <w:vMerge/>
            <w:vAlign w:val="center"/>
          </w:tcPr>
          <w:p w14:paraId="3274B93A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536" w:type="dxa"/>
            <w:vMerge/>
            <w:vAlign w:val="center"/>
          </w:tcPr>
          <w:p w14:paraId="42F2A922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724F46A1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Selesai</w:t>
            </w:r>
            <w:proofErr w:type="spellEnd"/>
          </w:p>
        </w:tc>
        <w:tc>
          <w:tcPr>
            <w:tcW w:w="992" w:type="dxa"/>
            <w:vAlign w:val="center"/>
          </w:tcPr>
          <w:p w14:paraId="6655810D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proofErr w:type="spellStart"/>
            <w:r>
              <w:rPr>
                <w:b/>
                <w:sz w:val="24"/>
                <w:szCs w:val="24"/>
              </w:rPr>
              <w:t>Tidak</w:t>
            </w:r>
            <w:proofErr w:type="spellEnd"/>
            <w:r>
              <w:rPr>
                <w:b/>
                <w:sz w:val="24"/>
                <w:szCs w:val="24"/>
              </w:rPr>
              <w:t xml:space="preserve"> </w:t>
            </w:r>
            <w:proofErr w:type="spellStart"/>
            <w:r>
              <w:rPr>
                <w:b/>
                <w:sz w:val="24"/>
                <w:szCs w:val="24"/>
              </w:rPr>
              <w:t>Selesai</w:t>
            </w:r>
            <w:proofErr w:type="spellEnd"/>
          </w:p>
        </w:tc>
      </w:tr>
      <w:tr w:rsidR="00A667DC" w14:paraId="11A5199C" w14:textId="77777777" w:rsidTr="00670641">
        <w:trPr>
          <w:jc w:val="center"/>
        </w:trPr>
        <w:tc>
          <w:tcPr>
            <w:tcW w:w="562" w:type="dxa"/>
          </w:tcPr>
          <w:p w14:paraId="5E5CDA9D" w14:textId="77777777" w:rsidR="00A667DC" w:rsidRDefault="00A667D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52" w:type="dxa"/>
          </w:tcPr>
          <w:p w14:paraId="2B3BB20C" w14:textId="2C543B65" w:rsidR="00A667DC" w:rsidRDefault="00F74A3B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lasa</w:t>
            </w:r>
            <w:proofErr w:type="spellEnd"/>
            <w:r>
              <w:rPr>
                <w:sz w:val="24"/>
                <w:szCs w:val="24"/>
              </w:rPr>
              <w:t xml:space="preserve">, 03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6A965143" w14:textId="576F26CE" w:rsidR="00734747" w:rsidRPr="00734747" w:rsidRDefault="00F74A3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ngiku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mbuka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penerjun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KKN BMC 1 di </w:t>
            </w:r>
            <w:proofErr w:type="spellStart"/>
            <w:r>
              <w:rPr>
                <w:color w:val="000000"/>
                <w:sz w:val="24"/>
                <w:szCs w:val="24"/>
              </w:rPr>
              <w:t>kanal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i/>
                <w:iCs/>
                <w:color w:val="000000"/>
                <w:sz w:val="24"/>
                <w:szCs w:val="24"/>
              </w:rPr>
              <w:t>Youtub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.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Mendownload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perlengkap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disambungk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ke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i/>
                <w:iCs/>
                <w:color w:val="000000"/>
                <w:sz w:val="24"/>
                <w:szCs w:val="24"/>
              </w:rPr>
              <w:t>github</w:t>
            </w:r>
            <w:proofErr w:type="spellEnd"/>
            <w:r w:rsidR="00734747">
              <w:rPr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menghindari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734747">
              <w:rPr>
                <w:color w:val="000000"/>
                <w:sz w:val="24"/>
                <w:szCs w:val="24"/>
              </w:rPr>
              <w:t>kehilangan</w:t>
            </w:r>
            <w:proofErr w:type="spellEnd"/>
            <w:r w:rsidR="00734747">
              <w:rPr>
                <w:color w:val="000000"/>
                <w:sz w:val="24"/>
                <w:szCs w:val="24"/>
              </w:rPr>
              <w:t xml:space="preserve"> data.</w:t>
            </w:r>
            <w:r w:rsidR="00906DD1">
              <w:rPr>
                <w:color w:val="000000"/>
                <w:sz w:val="24"/>
                <w:szCs w:val="24"/>
              </w:rPr>
              <w:t xml:space="preserve"> Link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melihat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data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keseluruhan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(</w:t>
            </w:r>
            <w:hyperlink r:id="rId8" w:history="1">
              <w:r w:rsidR="00906DD1" w:rsidRPr="009969BC">
                <w:rPr>
                  <w:rStyle w:val="Hyperlink"/>
                  <w:sz w:val="24"/>
                  <w:szCs w:val="24"/>
                </w:rPr>
                <w:t>https://github.com/rafandi-69/KKN</w:t>
              </w:r>
            </w:hyperlink>
            <w:r w:rsidR="00906DD1">
              <w:rPr>
                <w:color w:val="000000"/>
                <w:sz w:val="24"/>
                <w:szCs w:val="24"/>
              </w:rPr>
              <w:t xml:space="preserve">). Link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untuk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melihat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agenda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hari</w:t>
            </w:r>
            <w:proofErr w:type="spellEnd"/>
            <w:r w:rsidR="00906DD1">
              <w:rPr>
                <w:color w:val="000000"/>
                <w:sz w:val="24"/>
                <w:szCs w:val="24"/>
              </w:rPr>
              <w:t xml:space="preserve"> yang </w:t>
            </w:r>
            <w:proofErr w:type="spellStart"/>
            <w:r w:rsidR="00906DD1">
              <w:rPr>
                <w:color w:val="000000"/>
                <w:sz w:val="24"/>
                <w:szCs w:val="24"/>
              </w:rPr>
              <w:t>dituju</w:t>
            </w:r>
            <w:proofErr w:type="spellEnd"/>
            <w:r w:rsidR="0045620E">
              <w:rPr>
                <w:color w:val="000000"/>
                <w:sz w:val="24"/>
                <w:szCs w:val="24"/>
              </w:rPr>
              <w:t xml:space="preserve"> ( </w:t>
            </w:r>
            <w:hyperlink r:id="rId9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1</w:t>
              </w:r>
            </w:hyperlink>
            <w:r w:rsidR="0045620E">
              <w:rPr>
                <w:color w:val="000000"/>
                <w:sz w:val="24"/>
                <w:szCs w:val="24"/>
              </w:rPr>
              <w:t>).</w:t>
            </w:r>
          </w:p>
        </w:tc>
        <w:tc>
          <w:tcPr>
            <w:tcW w:w="993" w:type="dxa"/>
          </w:tcPr>
          <w:p w14:paraId="7DCC2775" w14:textId="2E7DA92D" w:rsidR="00A667DC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1C12A087" w14:textId="7A7BD5FB" w:rsidR="00A667DC" w:rsidRDefault="00F74A3B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40E2830" w14:textId="77777777" w:rsidTr="00670641">
        <w:trPr>
          <w:jc w:val="center"/>
        </w:trPr>
        <w:tc>
          <w:tcPr>
            <w:tcW w:w="562" w:type="dxa"/>
          </w:tcPr>
          <w:p w14:paraId="17C040AE" w14:textId="6E288AB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52" w:type="dxa"/>
          </w:tcPr>
          <w:p w14:paraId="457E23AF" w14:textId="12F5F6C3" w:rsidR="00482800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bu, 04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132BCD90" w14:textId="2084CB8C" w:rsidR="00906DD1" w:rsidRPr="00482800" w:rsidRDefault="00F74A3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ngiku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e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evaluasi</w:t>
            </w:r>
            <w:proofErr w:type="spellEnd"/>
            <w:r w:rsidR="00F52490">
              <w:rPr>
                <w:color w:val="000000"/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</w:rPr>
              <w:t>.</w:t>
            </w:r>
            <w:hyperlink r:id="rId10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2</w:t>
              </w:r>
            </w:hyperlink>
            <w:r w:rsidR="0045620E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1279D0C0" w14:textId="25CFFBD7" w:rsidR="00482800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64A1B82" w14:textId="2CCED05F" w:rsidR="00482800" w:rsidRDefault="00F53DF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4CFC3551" w14:textId="77777777" w:rsidTr="00670641">
        <w:trPr>
          <w:jc w:val="center"/>
        </w:trPr>
        <w:tc>
          <w:tcPr>
            <w:tcW w:w="562" w:type="dxa"/>
          </w:tcPr>
          <w:p w14:paraId="0AA83C3A" w14:textId="2BE9057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52" w:type="dxa"/>
          </w:tcPr>
          <w:p w14:paraId="731B344A" w14:textId="4A110669" w:rsidR="00482800" w:rsidRDefault="00464AE8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Kamis</w:t>
            </w:r>
            <w:proofErr w:type="spellEnd"/>
            <w:r>
              <w:rPr>
                <w:sz w:val="24"/>
                <w:szCs w:val="24"/>
              </w:rPr>
              <w:t xml:space="preserve">, 05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75B1F610" w14:textId="218174FB" w:rsidR="00482800" w:rsidRPr="00482800" w:rsidRDefault="00464AE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laku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ala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es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Jatirejo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  <w:r w:rsidR="0045620E">
              <w:rPr>
                <w:color w:val="000000"/>
                <w:sz w:val="24"/>
                <w:szCs w:val="24"/>
              </w:rPr>
              <w:t xml:space="preserve"> </w:t>
            </w:r>
            <w:hyperlink r:id="rId11" w:history="1">
              <w:r w:rsidR="0045620E" w:rsidRPr="00CF641D">
                <w:rPr>
                  <w:rStyle w:val="Hyperlink"/>
                  <w:sz w:val="24"/>
                  <w:szCs w:val="24"/>
                </w:rPr>
                <w:t>https://github.com/rafandi-69/KKN/tree/main/bukti%20kkn/hari%203</w:t>
              </w:r>
            </w:hyperlink>
            <w:r w:rsidR="0045620E"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4739B554" w14:textId="0D4B051E" w:rsidR="00482800" w:rsidRDefault="00464AE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0BEE388D" w14:textId="4F15AAEC" w:rsidR="00482800" w:rsidRDefault="00464AE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3CD6A982" w14:textId="77777777" w:rsidTr="00670641">
        <w:trPr>
          <w:jc w:val="center"/>
        </w:trPr>
        <w:tc>
          <w:tcPr>
            <w:tcW w:w="562" w:type="dxa"/>
          </w:tcPr>
          <w:p w14:paraId="7A8723EB" w14:textId="258441B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52" w:type="dxa"/>
          </w:tcPr>
          <w:p w14:paraId="2D79F17F" w14:textId="3DB6D0A7" w:rsidR="00482800" w:rsidRDefault="00F53DF8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Jumat</w:t>
            </w:r>
            <w:proofErr w:type="spellEnd"/>
            <w:r>
              <w:rPr>
                <w:sz w:val="24"/>
                <w:szCs w:val="24"/>
              </w:rPr>
              <w:t xml:space="preserve">, 06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584A213F" w14:textId="77777777" w:rsidR="00482800" w:rsidRDefault="00F53DF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lanjut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ranc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mencetak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ert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urat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ngant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a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UNNES.</w:t>
            </w:r>
          </w:p>
          <w:p w14:paraId="3A326A2E" w14:textId="6AA67FAB" w:rsidR="00F53DF8" w:rsidRPr="00482800" w:rsidRDefault="004475A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hyperlink r:id="rId12" w:history="1">
              <w:r w:rsidR="00AF7A7E" w:rsidRPr="00C91071">
                <w:rPr>
                  <w:rStyle w:val="Hyperlink"/>
                  <w:sz w:val="24"/>
                  <w:szCs w:val="24"/>
                </w:rPr>
                <w:t>https://github.com/rafandi-69/KKN/tree/main/bukti%20kkn/hari%204</w:t>
              </w:r>
            </w:hyperlink>
            <w:r w:rsidR="00AF7A7E">
              <w:rPr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3B2046C5" w14:textId="6825AE67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047C829" w14:textId="08A091FE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5999642B" w14:textId="77777777" w:rsidTr="00670641">
        <w:trPr>
          <w:jc w:val="center"/>
        </w:trPr>
        <w:tc>
          <w:tcPr>
            <w:tcW w:w="562" w:type="dxa"/>
          </w:tcPr>
          <w:p w14:paraId="3DEDD665" w14:textId="5DD8B60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552" w:type="dxa"/>
          </w:tcPr>
          <w:p w14:paraId="6846BCDA" w14:textId="057AB9E3" w:rsidR="00482800" w:rsidRDefault="00D2442C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abtu</w:t>
            </w:r>
            <w:proofErr w:type="spellEnd"/>
            <w:r>
              <w:rPr>
                <w:sz w:val="24"/>
                <w:szCs w:val="24"/>
              </w:rPr>
              <w:t xml:space="preserve">, 07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1B80EE4B" w14:textId="3D8AFB82" w:rsidR="00482800" w:rsidRDefault="00D2442C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mbag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uga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uar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lompok</w:t>
            </w:r>
            <w:proofErr w:type="spellEnd"/>
            <w:r w:rsidR="00AF7A7E"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 w:rsidR="00AF7A7E">
              <w:rPr>
                <w:color w:val="000000"/>
                <w:sz w:val="24"/>
                <w:szCs w:val="24"/>
              </w:rPr>
              <w:t>melanjutkan</w:t>
            </w:r>
            <w:proofErr w:type="spellEnd"/>
            <w:r w:rsidR="00AF7A7E"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 w:rsidR="00AF7A7E">
              <w:rPr>
                <w:color w:val="000000"/>
                <w:sz w:val="24"/>
                <w:szCs w:val="24"/>
              </w:rPr>
              <w:t>perancangan</w:t>
            </w:r>
            <w:proofErr w:type="spellEnd"/>
            <w:r w:rsidR="00AF7A7E"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 w:rsidR="00AF7A7E">
              <w:rPr>
                <w:color w:val="000000"/>
                <w:sz w:val="24"/>
                <w:szCs w:val="24"/>
              </w:rPr>
              <w:t>kerja</w:t>
            </w:r>
            <w:proofErr w:type="spellEnd"/>
            <w:r w:rsidR="00AF7A7E">
              <w:rPr>
                <w:color w:val="000000"/>
                <w:sz w:val="24"/>
                <w:szCs w:val="24"/>
              </w:rPr>
              <w:t>.</w:t>
            </w:r>
          </w:p>
          <w:p w14:paraId="7CC7E111" w14:textId="57D6C814" w:rsidR="00AF7A7E" w:rsidRPr="00AF7A7E" w:rsidRDefault="004475AB" w:rsidP="00482800">
            <w:pPr>
              <w:spacing w:after="0" w:line="240" w:lineRule="auto"/>
              <w:rPr>
                <w:sz w:val="24"/>
                <w:szCs w:val="24"/>
              </w:rPr>
            </w:pPr>
            <w:hyperlink r:id="rId13" w:history="1">
              <w:r w:rsidR="00AF7A7E" w:rsidRPr="00C91071">
                <w:rPr>
                  <w:rStyle w:val="Hyperlink"/>
                  <w:sz w:val="24"/>
                  <w:szCs w:val="24"/>
                </w:rPr>
                <w:t>https://github.com/rafandi-69/KKN/tree/main/bukti%20kkn/hari%205</w:t>
              </w:r>
            </w:hyperlink>
            <w:r w:rsidR="00AF7A7E">
              <w:rPr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1B123C45" w14:textId="1BFBF89D" w:rsidR="00482800" w:rsidRDefault="00AF7A7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259ED68B" w14:textId="48FE6E6D" w:rsidR="00482800" w:rsidRDefault="00AF7A7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1B1378A0" w14:textId="77777777" w:rsidTr="00670641">
        <w:trPr>
          <w:jc w:val="center"/>
        </w:trPr>
        <w:tc>
          <w:tcPr>
            <w:tcW w:w="562" w:type="dxa"/>
          </w:tcPr>
          <w:p w14:paraId="001F241C" w14:textId="5DCC3A7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552" w:type="dxa"/>
          </w:tcPr>
          <w:p w14:paraId="45B8F647" w14:textId="33561EA1" w:rsidR="00482800" w:rsidRDefault="006B7474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Minggu</w:t>
            </w:r>
            <w:proofErr w:type="spellEnd"/>
            <w:r>
              <w:rPr>
                <w:sz w:val="24"/>
                <w:szCs w:val="24"/>
              </w:rPr>
              <w:t xml:space="preserve">, 08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63CCCCCC" w14:textId="1CA824B2" w:rsidR="00482800" w:rsidRPr="00482800" w:rsidRDefault="006B7474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lanjut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ranc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. </w:t>
            </w:r>
            <w:hyperlink r:id="rId14" w:history="1">
              <w:r w:rsidRPr="00535378">
                <w:rPr>
                  <w:rStyle w:val="Hyperlink"/>
                  <w:sz w:val="24"/>
                  <w:szCs w:val="24"/>
                </w:rPr>
                <w:t>https://github.com/rafandi-69/KKN/tree/main/bukti%20kkn/hari%206</w:t>
              </w:r>
            </w:hyperlink>
            <w:r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42D98F8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6399E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553B527" w14:textId="77777777" w:rsidTr="00670641">
        <w:trPr>
          <w:jc w:val="center"/>
        </w:trPr>
        <w:tc>
          <w:tcPr>
            <w:tcW w:w="562" w:type="dxa"/>
          </w:tcPr>
          <w:p w14:paraId="50AFF5D4" w14:textId="7EEC57E6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552" w:type="dxa"/>
          </w:tcPr>
          <w:p w14:paraId="0976AA59" w14:textId="1B439247" w:rsidR="00482800" w:rsidRDefault="00F52490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nin</w:t>
            </w:r>
            <w:proofErr w:type="spellEnd"/>
            <w:r>
              <w:rPr>
                <w:sz w:val="24"/>
                <w:szCs w:val="24"/>
              </w:rPr>
              <w:t xml:space="preserve">, 09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246065A4" w14:textId="77777777" w:rsidR="00482800" w:rsidRDefault="00135A07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ngirim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surat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nganta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dan </w:t>
            </w:r>
            <w:proofErr w:type="spellStart"/>
            <w:r>
              <w:rPr>
                <w:color w:val="000000"/>
                <w:sz w:val="24"/>
                <w:szCs w:val="24"/>
              </w:rPr>
              <w:t>memint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and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t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e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kant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ala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es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. </w:t>
            </w:r>
            <w:proofErr w:type="spellStart"/>
            <w:r>
              <w:rPr>
                <w:color w:val="000000"/>
                <w:sz w:val="24"/>
                <w:szCs w:val="24"/>
              </w:rPr>
              <w:t>Mengiku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z</w:t>
            </w:r>
            <w:r w:rsidRPr="00F52490">
              <w:rPr>
                <w:i/>
                <w:iCs/>
                <w:color w:val="000000"/>
                <w:sz w:val="24"/>
                <w:szCs w:val="24"/>
              </w:rPr>
              <w:t>oom meeting</w:t>
            </w:r>
            <w:r>
              <w:rPr>
                <w:i/>
                <w:iCs/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ersam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ose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mbimbing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ang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(DPL), </w:t>
            </w:r>
            <w:proofErr w:type="spellStart"/>
            <w:r>
              <w:rPr>
                <w:color w:val="000000"/>
                <w:sz w:val="24"/>
                <w:szCs w:val="24"/>
              </w:rPr>
              <w:t>menggumpulk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bukt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lapor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iri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</w:p>
          <w:p w14:paraId="2871D420" w14:textId="5019CB0F" w:rsidR="004475AB" w:rsidRPr="00482800" w:rsidRDefault="004475A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hyperlink r:id="rId15" w:history="1">
              <w:r w:rsidRPr="00535378">
                <w:rPr>
                  <w:rStyle w:val="Hyperlink"/>
                  <w:sz w:val="24"/>
                  <w:szCs w:val="24"/>
                </w:rPr>
                <w:t>https://github.com/rafandi-69/KKN/tree/main/bukti%20kkn/hari%20</w:t>
              </w:r>
            </w:hyperlink>
            <w:r>
              <w:rPr>
                <w:rStyle w:val="Hyperlink"/>
                <w:sz w:val="24"/>
                <w:szCs w:val="24"/>
              </w:rPr>
              <w:t>7</w:t>
            </w:r>
            <w:r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31E3A784" w14:textId="0572697F" w:rsidR="00482800" w:rsidRDefault="00F5249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059E4F45" w14:textId="05C2600F" w:rsidR="00482800" w:rsidRDefault="00F5249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59CAAFCC" w14:textId="77777777" w:rsidTr="00670641">
        <w:trPr>
          <w:jc w:val="center"/>
        </w:trPr>
        <w:tc>
          <w:tcPr>
            <w:tcW w:w="562" w:type="dxa"/>
          </w:tcPr>
          <w:p w14:paraId="3F246985" w14:textId="4BF4FCE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8</w:t>
            </w:r>
          </w:p>
        </w:tc>
        <w:tc>
          <w:tcPr>
            <w:tcW w:w="2552" w:type="dxa"/>
          </w:tcPr>
          <w:p w14:paraId="72F0F76B" w14:textId="7222BA62" w:rsidR="00482800" w:rsidRDefault="00270731" w:rsidP="00670641">
            <w:pPr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Selasa</w:t>
            </w:r>
            <w:proofErr w:type="spellEnd"/>
            <w:r>
              <w:rPr>
                <w:sz w:val="24"/>
                <w:szCs w:val="24"/>
              </w:rPr>
              <w:t xml:space="preserve">, 10 </w:t>
            </w:r>
            <w:proofErr w:type="spellStart"/>
            <w:r>
              <w:rPr>
                <w:sz w:val="24"/>
                <w:szCs w:val="24"/>
              </w:rPr>
              <w:t>Agustus</w:t>
            </w:r>
            <w:proofErr w:type="spellEnd"/>
            <w:r>
              <w:rPr>
                <w:sz w:val="24"/>
                <w:szCs w:val="24"/>
              </w:rPr>
              <w:t xml:space="preserve"> 2021</w:t>
            </w:r>
          </w:p>
        </w:tc>
        <w:tc>
          <w:tcPr>
            <w:tcW w:w="4536" w:type="dxa"/>
          </w:tcPr>
          <w:p w14:paraId="13942799" w14:textId="77777777" w:rsidR="00482800" w:rsidRDefault="00270731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proofErr w:type="spellStart"/>
            <w:r>
              <w:rPr>
                <w:color w:val="000000"/>
                <w:sz w:val="24"/>
                <w:szCs w:val="24"/>
              </w:rPr>
              <w:t>Membahas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Program </w:t>
            </w:r>
            <w:proofErr w:type="spellStart"/>
            <w:r>
              <w:rPr>
                <w:color w:val="000000"/>
                <w:sz w:val="24"/>
                <w:szCs w:val="24"/>
              </w:rPr>
              <w:t>Kerja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Bersama </w:t>
            </w:r>
            <w:proofErr w:type="spellStart"/>
            <w:r>
              <w:rPr>
                <w:color w:val="000000"/>
                <w:sz w:val="24"/>
                <w:szCs w:val="24"/>
              </w:rPr>
              <w:t>perwakilan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ari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pemerintah</w:t>
            </w:r>
            <w:proofErr w:type="spellEnd"/>
            <w:r>
              <w:rPr>
                <w:color w:val="000000"/>
                <w:sz w:val="24"/>
                <w:szCs w:val="24"/>
              </w:rPr>
              <w:t xml:space="preserve"> </w:t>
            </w:r>
            <w:proofErr w:type="spellStart"/>
            <w:r>
              <w:rPr>
                <w:color w:val="000000"/>
                <w:sz w:val="24"/>
                <w:szCs w:val="24"/>
              </w:rPr>
              <w:t>desa</w:t>
            </w:r>
            <w:proofErr w:type="spellEnd"/>
            <w:r>
              <w:rPr>
                <w:color w:val="000000"/>
                <w:sz w:val="24"/>
                <w:szCs w:val="24"/>
              </w:rPr>
              <w:t>.</w:t>
            </w:r>
          </w:p>
          <w:p w14:paraId="2150B77D" w14:textId="2A7671F0" w:rsidR="004475AB" w:rsidRPr="00482800" w:rsidRDefault="004475A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hyperlink r:id="rId16" w:history="1">
              <w:r w:rsidRPr="00535378">
                <w:rPr>
                  <w:rStyle w:val="Hyperlink"/>
                  <w:sz w:val="24"/>
                  <w:szCs w:val="24"/>
                </w:rPr>
                <w:t>https://github.com/rafandi-69/KKN/tree/main/bukti%20kkn/hari%20</w:t>
              </w:r>
            </w:hyperlink>
            <w:r>
              <w:rPr>
                <w:rStyle w:val="Hyperlink"/>
                <w:sz w:val="24"/>
                <w:szCs w:val="24"/>
              </w:rPr>
              <w:t>8</w:t>
            </w:r>
            <w:r>
              <w:rPr>
                <w:color w:val="000000"/>
                <w:sz w:val="24"/>
                <w:szCs w:val="24"/>
              </w:rPr>
              <w:t>.</w:t>
            </w:r>
          </w:p>
        </w:tc>
        <w:tc>
          <w:tcPr>
            <w:tcW w:w="993" w:type="dxa"/>
          </w:tcPr>
          <w:p w14:paraId="309BF461" w14:textId="255E6100" w:rsidR="00482800" w:rsidRDefault="00270731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9FAE907" w14:textId="30BBF5CC" w:rsidR="00482800" w:rsidRDefault="00270731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1C28FEB6" w14:textId="77777777" w:rsidTr="00670641">
        <w:trPr>
          <w:jc w:val="center"/>
        </w:trPr>
        <w:tc>
          <w:tcPr>
            <w:tcW w:w="562" w:type="dxa"/>
          </w:tcPr>
          <w:p w14:paraId="2D290FE2" w14:textId="109613F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2552" w:type="dxa"/>
          </w:tcPr>
          <w:p w14:paraId="1B53231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755EC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2C29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EAF750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6B9CA2A" w14:textId="77777777" w:rsidTr="00670641">
        <w:trPr>
          <w:jc w:val="center"/>
        </w:trPr>
        <w:tc>
          <w:tcPr>
            <w:tcW w:w="562" w:type="dxa"/>
          </w:tcPr>
          <w:p w14:paraId="358B290A" w14:textId="01BF1814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552" w:type="dxa"/>
          </w:tcPr>
          <w:p w14:paraId="36B240DF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F6F757D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1FB2B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BBC028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C5DFEE" w14:textId="77777777" w:rsidTr="00670641">
        <w:trPr>
          <w:jc w:val="center"/>
        </w:trPr>
        <w:tc>
          <w:tcPr>
            <w:tcW w:w="562" w:type="dxa"/>
          </w:tcPr>
          <w:p w14:paraId="455E92A9" w14:textId="1CDD514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552" w:type="dxa"/>
          </w:tcPr>
          <w:p w14:paraId="582D35A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9706D2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91987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3679B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DD6865" w14:textId="77777777" w:rsidTr="00670641">
        <w:trPr>
          <w:jc w:val="center"/>
        </w:trPr>
        <w:tc>
          <w:tcPr>
            <w:tcW w:w="562" w:type="dxa"/>
          </w:tcPr>
          <w:p w14:paraId="6A1C68E4" w14:textId="097A903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2552" w:type="dxa"/>
          </w:tcPr>
          <w:p w14:paraId="5EF0D1C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7AC04F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D489EB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5FD20B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A081FB" w14:textId="77777777" w:rsidTr="00670641">
        <w:trPr>
          <w:jc w:val="center"/>
        </w:trPr>
        <w:tc>
          <w:tcPr>
            <w:tcW w:w="562" w:type="dxa"/>
          </w:tcPr>
          <w:p w14:paraId="0BD93265" w14:textId="7FED86A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2552" w:type="dxa"/>
          </w:tcPr>
          <w:p w14:paraId="266F02A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C51F0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444140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C12B2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1C606F8" w14:textId="77777777" w:rsidTr="00670641">
        <w:trPr>
          <w:jc w:val="center"/>
        </w:trPr>
        <w:tc>
          <w:tcPr>
            <w:tcW w:w="562" w:type="dxa"/>
          </w:tcPr>
          <w:p w14:paraId="6179A6AD" w14:textId="3D1EA41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2552" w:type="dxa"/>
          </w:tcPr>
          <w:p w14:paraId="12FC160A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BE6334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94A2D1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DB0C6C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6BE29" w14:textId="77777777" w:rsidTr="00670641">
        <w:trPr>
          <w:jc w:val="center"/>
        </w:trPr>
        <w:tc>
          <w:tcPr>
            <w:tcW w:w="562" w:type="dxa"/>
          </w:tcPr>
          <w:p w14:paraId="77BA08E1" w14:textId="6AD4023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2552" w:type="dxa"/>
          </w:tcPr>
          <w:p w14:paraId="36F3912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9156BD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5D7516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59BF2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E07E1FC" w14:textId="77777777" w:rsidTr="00670641">
        <w:trPr>
          <w:jc w:val="center"/>
        </w:trPr>
        <w:tc>
          <w:tcPr>
            <w:tcW w:w="562" w:type="dxa"/>
          </w:tcPr>
          <w:p w14:paraId="65DB6D93" w14:textId="54C4E37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552" w:type="dxa"/>
          </w:tcPr>
          <w:p w14:paraId="2E07860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1ACB9E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643E6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2BA3EC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AEE885F" w14:textId="77777777" w:rsidTr="00670641">
        <w:trPr>
          <w:jc w:val="center"/>
        </w:trPr>
        <w:tc>
          <w:tcPr>
            <w:tcW w:w="562" w:type="dxa"/>
          </w:tcPr>
          <w:p w14:paraId="64CB0F72" w14:textId="760CFB0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2552" w:type="dxa"/>
          </w:tcPr>
          <w:p w14:paraId="5D1C65A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73837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B874BF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07B07FE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CD025DB" w14:textId="77777777" w:rsidTr="00670641">
        <w:trPr>
          <w:jc w:val="center"/>
        </w:trPr>
        <w:tc>
          <w:tcPr>
            <w:tcW w:w="562" w:type="dxa"/>
          </w:tcPr>
          <w:p w14:paraId="36C84FEC" w14:textId="675C0EE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2552" w:type="dxa"/>
          </w:tcPr>
          <w:p w14:paraId="3DAED78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78FBBE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29311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74C150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0D2C7B" w14:textId="77777777" w:rsidTr="00670641">
        <w:trPr>
          <w:jc w:val="center"/>
        </w:trPr>
        <w:tc>
          <w:tcPr>
            <w:tcW w:w="562" w:type="dxa"/>
          </w:tcPr>
          <w:p w14:paraId="7470677D" w14:textId="2A89388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2552" w:type="dxa"/>
          </w:tcPr>
          <w:p w14:paraId="173F2AD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D5A1F8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578D0E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6F29A0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66B8E2" w14:textId="77777777" w:rsidTr="00670641">
        <w:trPr>
          <w:jc w:val="center"/>
        </w:trPr>
        <w:tc>
          <w:tcPr>
            <w:tcW w:w="562" w:type="dxa"/>
          </w:tcPr>
          <w:p w14:paraId="5D6C63B6" w14:textId="336376E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2552" w:type="dxa"/>
          </w:tcPr>
          <w:p w14:paraId="223A2605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BD14CAF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77798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190F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20A51B8" w14:textId="77777777" w:rsidTr="00670641">
        <w:trPr>
          <w:jc w:val="center"/>
        </w:trPr>
        <w:tc>
          <w:tcPr>
            <w:tcW w:w="562" w:type="dxa"/>
          </w:tcPr>
          <w:p w14:paraId="201D763A" w14:textId="37B7BC32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1</w:t>
            </w:r>
          </w:p>
        </w:tc>
        <w:tc>
          <w:tcPr>
            <w:tcW w:w="2552" w:type="dxa"/>
          </w:tcPr>
          <w:p w14:paraId="254D5BE0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3CA5A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0AF7D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D2CCD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C7E3CA" w14:textId="77777777" w:rsidTr="00670641">
        <w:trPr>
          <w:jc w:val="center"/>
        </w:trPr>
        <w:tc>
          <w:tcPr>
            <w:tcW w:w="562" w:type="dxa"/>
          </w:tcPr>
          <w:p w14:paraId="407F479B" w14:textId="1CC0EC5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2552" w:type="dxa"/>
          </w:tcPr>
          <w:p w14:paraId="6DEAE1D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6E701D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73DB3E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2C4E6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C16996" w14:textId="77777777" w:rsidTr="00670641">
        <w:trPr>
          <w:jc w:val="center"/>
        </w:trPr>
        <w:tc>
          <w:tcPr>
            <w:tcW w:w="562" w:type="dxa"/>
          </w:tcPr>
          <w:p w14:paraId="404C333D" w14:textId="0844E4E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2552" w:type="dxa"/>
          </w:tcPr>
          <w:p w14:paraId="46568E3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19AB2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C8DA6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2705D8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B8FA5DB" w14:textId="77777777" w:rsidTr="00670641">
        <w:trPr>
          <w:jc w:val="center"/>
        </w:trPr>
        <w:tc>
          <w:tcPr>
            <w:tcW w:w="562" w:type="dxa"/>
          </w:tcPr>
          <w:p w14:paraId="68760153" w14:textId="236C4D7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2552" w:type="dxa"/>
          </w:tcPr>
          <w:p w14:paraId="121DAEA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C162C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F6612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6F9E33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E84AE94" w14:textId="77777777" w:rsidTr="00670641">
        <w:trPr>
          <w:jc w:val="center"/>
        </w:trPr>
        <w:tc>
          <w:tcPr>
            <w:tcW w:w="562" w:type="dxa"/>
          </w:tcPr>
          <w:p w14:paraId="3DBED9F4" w14:textId="40ADCB8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2552" w:type="dxa"/>
          </w:tcPr>
          <w:p w14:paraId="5DBC30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977D7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9B5A58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89C480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34FADE9" w14:textId="77777777" w:rsidTr="00670641">
        <w:trPr>
          <w:jc w:val="center"/>
        </w:trPr>
        <w:tc>
          <w:tcPr>
            <w:tcW w:w="562" w:type="dxa"/>
          </w:tcPr>
          <w:p w14:paraId="2E9EDA0C" w14:textId="09D5395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2552" w:type="dxa"/>
          </w:tcPr>
          <w:p w14:paraId="1F1FC70B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23ABD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833AF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5798E2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DD9DD0A" w14:textId="77777777" w:rsidTr="00670641">
        <w:trPr>
          <w:jc w:val="center"/>
        </w:trPr>
        <w:tc>
          <w:tcPr>
            <w:tcW w:w="562" w:type="dxa"/>
          </w:tcPr>
          <w:p w14:paraId="60BFC57B" w14:textId="6E6F72E3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2552" w:type="dxa"/>
          </w:tcPr>
          <w:p w14:paraId="3807FB0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35A18B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5832A3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3F735D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FCAA5D5" w14:textId="77777777" w:rsidTr="00670641">
        <w:trPr>
          <w:jc w:val="center"/>
        </w:trPr>
        <w:tc>
          <w:tcPr>
            <w:tcW w:w="562" w:type="dxa"/>
          </w:tcPr>
          <w:p w14:paraId="2F8E1E8B" w14:textId="7E2D4281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2552" w:type="dxa"/>
          </w:tcPr>
          <w:p w14:paraId="7A36928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AA07C0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C2952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8E18C2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F7E1392" w14:textId="77777777" w:rsidTr="00670641">
        <w:trPr>
          <w:jc w:val="center"/>
        </w:trPr>
        <w:tc>
          <w:tcPr>
            <w:tcW w:w="562" w:type="dxa"/>
          </w:tcPr>
          <w:p w14:paraId="601987C3" w14:textId="7D66DD0F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  <w:tc>
          <w:tcPr>
            <w:tcW w:w="2552" w:type="dxa"/>
          </w:tcPr>
          <w:p w14:paraId="4E7A21F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E76B67C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B4389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8F0F89B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7C3799F" w14:textId="77777777" w:rsidTr="00670641">
        <w:trPr>
          <w:jc w:val="center"/>
        </w:trPr>
        <w:tc>
          <w:tcPr>
            <w:tcW w:w="562" w:type="dxa"/>
          </w:tcPr>
          <w:p w14:paraId="256DB409" w14:textId="7A63FE1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2552" w:type="dxa"/>
          </w:tcPr>
          <w:p w14:paraId="7CA07D8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3FDAA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93D13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2CE19E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12344F0F" w14:textId="77777777" w:rsidTr="00670641">
        <w:trPr>
          <w:jc w:val="center"/>
        </w:trPr>
        <w:tc>
          <w:tcPr>
            <w:tcW w:w="562" w:type="dxa"/>
          </w:tcPr>
          <w:p w14:paraId="078B0FE6" w14:textId="5F0A542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  <w:tc>
          <w:tcPr>
            <w:tcW w:w="2552" w:type="dxa"/>
          </w:tcPr>
          <w:p w14:paraId="7CEDA3B9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3AEE0C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F0F8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8D20E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155D18" w14:textId="77777777" w:rsidTr="00670641">
        <w:trPr>
          <w:jc w:val="center"/>
        </w:trPr>
        <w:tc>
          <w:tcPr>
            <w:tcW w:w="562" w:type="dxa"/>
          </w:tcPr>
          <w:p w14:paraId="0CD87889" w14:textId="26B0AADE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  <w:tc>
          <w:tcPr>
            <w:tcW w:w="2552" w:type="dxa"/>
          </w:tcPr>
          <w:p w14:paraId="6794D5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C23643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CA8788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242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497C3BF" w14:textId="77777777" w:rsidTr="00670641">
        <w:trPr>
          <w:jc w:val="center"/>
        </w:trPr>
        <w:tc>
          <w:tcPr>
            <w:tcW w:w="562" w:type="dxa"/>
          </w:tcPr>
          <w:p w14:paraId="75AA7ECD" w14:textId="76A8D74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33</w:t>
            </w:r>
          </w:p>
        </w:tc>
        <w:tc>
          <w:tcPr>
            <w:tcW w:w="2552" w:type="dxa"/>
          </w:tcPr>
          <w:p w14:paraId="28CF6EB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8D74037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760BD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FD6F592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8557B17" w14:textId="77777777" w:rsidTr="00670641">
        <w:trPr>
          <w:jc w:val="center"/>
        </w:trPr>
        <w:tc>
          <w:tcPr>
            <w:tcW w:w="562" w:type="dxa"/>
          </w:tcPr>
          <w:p w14:paraId="1AB30184" w14:textId="4900862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</w:t>
            </w:r>
          </w:p>
        </w:tc>
        <w:tc>
          <w:tcPr>
            <w:tcW w:w="2552" w:type="dxa"/>
          </w:tcPr>
          <w:p w14:paraId="604DD2A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4976F98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A0D7A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57E462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6BB1654" w14:textId="77777777" w:rsidTr="00670641">
        <w:trPr>
          <w:jc w:val="center"/>
        </w:trPr>
        <w:tc>
          <w:tcPr>
            <w:tcW w:w="562" w:type="dxa"/>
          </w:tcPr>
          <w:p w14:paraId="19DFB47C" w14:textId="03C6C2E7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</w:t>
            </w:r>
          </w:p>
        </w:tc>
        <w:tc>
          <w:tcPr>
            <w:tcW w:w="2552" w:type="dxa"/>
          </w:tcPr>
          <w:p w14:paraId="361BAFD2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34DCA9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02234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F10132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73419723" w14:textId="77777777" w:rsidTr="00670641">
        <w:trPr>
          <w:jc w:val="center"/>
        </w:trPr>
        <w:tc>
          <w:tcPr>
            <w:tcW w:w="562" w:type="dxa"/>
          </w:tcPr>
          <w:p w14:paraId="0DF70664" w14:textId="75977C7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2552" w:type="dxa"/>
          </w:tcPr>
          <w:p w14:paraId="58BCDDA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09039C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804F5D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157E03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A23E153" w14:textId="77777777" w:rsidTr="00670641">
        <w:trPr>
          <w:jc w:val="center"/>
        </w:trPr>
        <w:tc>
          <w:tcPr>
            <w:tcW w:w="562" w:type="dxa"/>
          </w:tcPr>
          <w:p w14:paraId="2E8E1C51" w14:textId="3D08706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</w:t>
            </w:r>
          </w:p>
        </w:tc>
        <w:tc>
          <w:tcPr>
            <w:tcW w:w="2552" w:type="dxa"/>
          </w:tcPr>
          <w:p w14:paraId="1CE1297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50186FE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A464F0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BC11A8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06F9B677" w14:textId="77777777" w:rsidTr="00670641">
        <w:trPr>
          <w:jc w:val="center"/>
        </w:trPr>
        <w:tc>
          <w:tcPr>
            <w:tcW w:w="562" w:type="dxa"/>
          </w:tcPr>
          <w:p w14:paraId="02DC0B03" w14:textId="65E66A0A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</w:t>
            </w:r>
          </w:p>
        </w:tc>
        <w:tc>
          <w:tcPr>
            <w:tcW w:w="2552" w:type="dxa"/>
          </w:tcPr>
          <w:p w14:paraId="4E9F1827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86E7480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078254C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C3BA36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33F43075" w14:textId="77777777" w:rsidTr="00670641">
        <w:trPr>
          <w:jc w:val="center"/>
        </w:trPr>
        <w:tc>
          <w:tcPr>
            <w:tcW w:w="562" w:type="dxa"/>
          </w:tcPr>
          <w:p w14:paraId="702AAE24" w14:textId="48FDB15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2552" w:type="dxa"/>
          </w:tcPr>
          <w:p w14:paraId="30678E7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FD160F2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E80E51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1E1F15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2F41A4E2" w14:textId="77777777" w:rsidTr="00670641">
        <w:trPr>
          <w:jc w:val="center"/>
        </w:trPr>
        <w:tc>
          <w:tcPr>
            <w:tcW w:w="562" w:type="dxa"/>
          </w:tcPr>
          <w:p w14:paraId="060F9F7A" w14:textId="0C6C6A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  <w:tc>
          <w:tcPr>
            <w:tcW w:w="2552" w:type="dxa"/>
          </w:tcPr>
          <w:p w14:paraId="2065B86E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96114C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C66CE58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06B45A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8D82B3D" w14:textId="77777777" w:rsidTr="00670641">
        <w:trPr>
          <w:jc w:val="center"/>
        </w:trPr>
        <w:tc>
          <w:tcPr>
            <w:tcW w:w="562" w:type="dxa"/>
          </w:tcPr>
          <w:p w14:paraId="538DA2FC" w14:textId="79FE7BA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1</w:t>
            </w:r>
          </w:p>
        </w:tc>
        <w:tc>
          <w:tcPr>
            <w:tcW w:w="2552" w:type="dxa"/>
          </w:tcPr>
          <w:p w14:paraId="7BB28ADD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864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878EC54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20F1CF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48B05183" w14:textId="77777777" w:rsidTr="00670641">
        <w:trPr>
          <w:jc w:val="center"/>
        </w:trPr>
        <w:tc>
          <w:tcPr>
            <w:tcW w:w="562" w:type="dxa"/>
          </w:tcPr>
          <w:p w14:paraId="28D44C82" w14:textId="2087EB75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2</w:t>
            </w:r>
          </w:p>
        </w:tc>
        <w:tc>
          <w:tcPr>
            <w:tcW w:w="2552" w:type="dxa"/>
          </w:tcPr>
          <w:p w14:paraId="7387E274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F076411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96B79F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0F0143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280E202" w14:textId="77777777" w:rsidTr="00670641">
        <w:trPr>
          <w:jc w:val="center"/>
        </w:trPr>
        <w:tc>
          <w:tcPr>
            <w:tcW w:w="562" w:type="dxa"/>
          </w:tcPr>
          <w:p w14:paraId="2B1D3B31" w14:textId="2EACCCBD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3</w:t>
            </w:r>
          </w:p>
        </w:tc>
        <w:tc>
          <w:tcPr>
            <w:tcW w:w="2552" w:type="dxa"/>
          </w:tcPr>
          <w:p w14:paraId="1B7499D3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3DF104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A541D96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7FFFC59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5871CAB7" w14:textId="77777777" w:rsidTr="00670641">
        <w:trPr>
          <w:jc w:val="center"/>
        </w:trPr>
        <w:tc>
          <w:tcPr>
            <w:tcW w:w="562" w:type="dxa"/>
          </w:tcPr>
          <w:p w14:paraId="03CEE2A2" w14:textId="00279C39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4</w:t>
            </w:r>
          </w:p>
        </w:tc>
        <w:tc>
          <w:tcPr>
            <w:tcW w:w="2552" w:type="dxa"/>
          </w:tcPr>
          <w:p w14:paraId="32D90258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A3BCB3A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2F041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FD1095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  <w:tr w:rsidR="00482800" w14:paraId="63711AE2" w14:textId="77777777" w:rsidTr="00670641">
        <w:trPr>
          <w:jc w:val="center"/>
        </w:trPr>
        <w:tc>
          <w:tcPr>
            <w:tcW w:w="562" w:type="dxa"/>
          </w:tcPr>
          <w:p w14:paraId="23B4EBF8" w14:textId="583116A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  <w:tc>
          <w:tcPr>
            <w:tcW w:w="2552" w:type="dxa"/>
          </w:tcPr>
          <w:p w14:paraId="6ECD4316" w14:textId="77777777" w:rsidR="00482800" w:rsidRDefault="00482800" w:rsidP="00670641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939375" w14:textId="77777777" w:rsidR="00482800" w:rsidRPr="00482800" w:rsidRDefault="00482800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F8CE211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C99BF7" w14:textId="77777777" w:rsidR="00482800" w:rsidRDefault="00482800" w:rsidP="00670641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B051C2B" w14:textId="77777777" w:rsidR="00482800" w:rsidRDefault="0048280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18BF1CA" w14:textId="6E3FA761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enyetujui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40C79D50" w14:textId="4D2698BB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DPL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Pelaksan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KKN,</w:t>
      </w:r>
    </w:p>
    <w:p w14:paraId="44EAD21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7F8B8A62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748C85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</w:p>
    <w:p w14:paraId="2E3B6DE1" w14:textId="0FFE8DDC" w:rsidR="003D24E0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Nam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ahasiswa</w:t>
      </w:r>
      <w:proofErr w:type="spellEnd"/>
    </w:p>
    <w:p w14:paraId="0F7A62DF" w14:textId="7FCAA7E8" w:rsidR="00C8622D" w:rsidRPr="00B537CC" w:rsidRDefault="00C8622D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</w:p>
    <w:p w14:paraId="0C27A7EA" w14:textId="77777777" w:rsidR="004923AA" w:rsidRPr="00B537CC" w:rsidRDefault="004923AA" w:rsidP="003D2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F31F44" w14:textId="686181EA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Mengetahui</w:t>
      </w:r>
      <w:proofErr w:type="spellEnd"/>
      <w:r w:rsidR="004923AA"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620334F7" w14:textId="1D6FE1C5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Ketu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RT …. </w:t>
      </w:r>
      <w:r w:rsidR="002015EB">
        <w:rPr>
          <w:rFonts w:ascii="Arial" w:hAnsi="Arial" w:cs="Arial"/>
          <w:sz w:val="24"/>
          <w:szCs w:val="24"/>
          <w:lang w:val="en-US"/>
        </w:rPr>
        <w:t xml:space="preserve">RW …. 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Desa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>/</w:t>
      </w:r>
      <w:proofErr w:type="spellStart"/>
      <w:r w:rsidRPr="00B537CC">
        <w:rPr>
          <w:rFonts w:ascii="Arial" w:hAnsi="Arial" w:cs="Arial"/>
          <w:sz w:val="24"/>
          <w:szCs w:val="24"/>
          <w:lang w:val="en-US"/>
        </w:rPr>
        <w:t>Kelurahan</w:t>
      </w:r>
      <w:proofErr w:type="spellEnd"/>
      <w:r w:rsidRPr="00B537CC">
        <w:rPr>
          <w:rFonts w:ascii="Arial" w:hAnsi="Arial" w:cs="Arial"/>
          <w:sz w:val="24"/>
          <w:szCs w:val="24"/>
          <w:lang w:val="en-US"/>
        </w:rPr>
        <w:t xml:space="preserve"> ….</w:t>
      </w:r>
    </w:p>
    <w:p w14:paraId="3013C997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22961E1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89C94D0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F181BB0" w14:textId="7A059926" w:rsidR="00792DAC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</w:p>
    <w:sectPr w:rsidR="00792DAC" w:rsidRPr="00B537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AA7C5B"/>
    <w:multiLevelType w:val="hybridMultilevel"/>
    <w:tmpl w:val="E69A6358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006592"/>
    <w:multiLevelType w:val="hybridMultilevel"/>
    <w:tmpl w:val="5EAEA2D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IwMQcShkYW5ko6SsGpxcWZ+XkgBca1AL3bktssAAAA"/>
  </w:docVars>
  <w:rsids>
    <w:rsidRoot w:val="00792DAC"/>
    <w:rsid w:val="00064129"/>
    <w:rsid w:val="000C446E"/>
    <w:rsid w:val="00134608"/>
    <w:rsid w:val="00135A07"/>
    <w:rsid w:val="0015272A"/>
    <w:rsid w:val="00156E1F"/>
    <w:rsid w:val="001C657B"/>
    <w:rsid w:val="002015EB"/>
    <w:rsid w:val="00235269"/>
    <w:rsid w:val="00251CDB"/>
    <w:rsid w:val="00270731"/>
    <w:rsid w:val="002E2E65"/>
    <w:rsid w:val="00384240"/>
    <w:rsid w:val="003D24E0"/>
    <w:rsid w:val="003E3160"/>
    <w:rsid w:val="004475AB"/>
    <w:rsid w:val="0045620E"/>
    <w:rsid w:val="00464AE8"/>
    <w:rsid w:val="00482800"/>
    <w:rsid w:val="004923AA"/>
    <w:rsid w:val="004C47D0"/>
    <w:rsid w:val="004C7728"/>
    <w:rsid w:val="004E049C"/>
    <w:rsid w:val="005A0489"/>
    <w:rsid w:val="005C69C9"/>
    <w:rsid w:val="00652F07"/>
    <w:rsid w:val="006B7474"/>
    <w:rsid w:val="006C4B8A"/>
    <w:rsid w:val="00734747"/>
    <w:rsid w:val="007608F3"/>
    <w:rsid w:val="00792DAC"/>
    <w:rsid w:val="00897479"/>
    <w:rsid w:val="008D39B6"/>
    <w:rsid w:val="00906DD1"/>
    <w:rsid w:val="009274B5"/>
    <w:rsid w:val="00A667DC"/>
    <w:rsid w:val="00AE0AF5"/>
    <w:rsid w:val="00AF7A7E"/>
    <w:rsid w:val="00B537CC"/>
    <w:rsid w:val="00C8622D"/>
    <w:rsid w:val="00D2442C"/>
    <w:rsid w:val="00DC3EEF"/>
    <w:rsid w:val="00EA519B"/>
    <w:rsid w:val="00F27785"/>
    <w:rsid w:val="00F52490"/>
    <w:rsid w:val="00F53DF8"/>
    <w:rsid w:val="00F74A3B"/>
    <w:rsid w:val="00FE45B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73913"/>
  <w15:chartTrackingRefBased/>
  <w15:docId w15:val="{9F8A4D28-E856-46B9-9D83-0A3212330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2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6D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D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62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afandi-69/KKN" TargetMode="External"/><Relationship Id="rId13" Type="http://schemas.openxmlformats.org/officeDocument/2006/relationships/hyperlink" Target="https://github.com/rafandi-69/KKN/tree/main/bukti%20kkn/hari%205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https://github.com/rafandi-69/KKN/tree/main/bukti%20kkn/hari%204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thub.com/rafandi-69/KKN/tree/main/bukti%20kkn/hari%206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https://github.com/rafandi-69/KKN/tree/main/bukti%20kkn/hari%203" TargetMode="External"/><Relationship Id="rId5" Type="http://schemas.openxmlformats.org/officeDocument/2006/relationships/image" Target="media/image1.jpeg"/><Relationship Id="rId15" Type="http://schemas.openxmlformats.org/officeDocument/2006/relationships/hyperlink" Target="https://github.com/rafandi-69/KKN/tree/main/bukti%20kkn/hari%206" TargetMode="External"/><Relationship Id="rId10" Type="http://schemas.openxmlformats.org/officeDocument/2006/relationships/hyperlink" Target="https://github.com/rafandi-69/KKN/tree/main/bukti%20kkn/hari%202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rafandi-69/KKN/tree/main/bukti%20kkn/hari%201" TargetMode="External"/><Relationship Id="rId14" Type="http://schemas.openxmlformats.org/officeDocument/2006/relationships/hyperlink" Target="https://github.com/rafandi-69/KKN/tree/main/bukti%20kkn/hari%206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4</Pages>
  <Words>501</Words>
  <Characters>285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28</cp:revision>
  <dcterms:created xsi:type="dcterms:W3CDTF">2021-08-01T15:21:00Z</dcterms:created>
  <dcterms:modified xsi:type="dcterms:W3CDTF">2021-08-10T11:58:00Z</dcterms:modified>
</cp:coreProperties>
</file>